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D6206D1" w14:textId="77777777" w:rsidR="00DA195F" w:rsidRDefault="00513E5F">
      <w:pPr>
        <w:pStyle w:val="Heading1"/>
        <w:spacing w:before="80" w:after="80"/>
        <w:ind w:left="431" w:hanging="431"/>
        <w:rPr>
          <w:sz w:val="24"/>
          <w:lang w:eastAsia="zh-CN"/>
        </w:rPr>
      </w:pPr>
      <w:bookmarkStart w:id="0" w:name="_Ref54129494"/>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Koffset.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Koffset.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Koffset.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NPDCCH order to NPRACH extended by Koffse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For eMTC,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Koffset.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Koffset.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p>
    <w:p w14:paraId="2C433EB4" w14:textId="77777777" w:rsidR="00DA195F" w:rsidRDefault="00DA195F">
      <w:pPr>
        <w:rPr>
          <w:rFonts w:eastAsia="SimSun"/>
          <w:lang w:eastAsia="zh-CN"/>
        </w:rPr>
      </w:pPr>
    </w:p>
    <w:p w14:paraId="2AC954BC" w14:textId="77777777" w:rsidR="00DA195F" w:rsidRDefault="00513E5F">
      <w:pPr>
        <w:rPr>
          <w:rFonts w:eastAsia="SimSun"/>
          <w:b/>
          <w:bCs/>
          <w:lang w:eastAsia="zh-CN"/>
        </w:rPr>
      </w:pPr>
      <w:r>
        <w:rPr>
          <w:rFonts w:eastAsia="SimSun"/>
          <w:b/>
          <w:bCs/>
          <w:lang w:eastAsia="zh-CN"/>
        </w:rPr>
        <w:t>2.1.1 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Koffset.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MTK-Eutelsat, Intel, Len-MM, Spreadtrum, SONY, Xioami,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Koffset. </w:t>
      </w:r>
      <w:r>
        <w:rPr>
          <w:rFonts w:ascii="Times New Roman" w:eastAsia="SimSun" w:hAnsi="Times New Roman" w:cs="Times New Roman"/>
          <w:color w:val="548DD4" w:themeColor="text2" w:themeTint="99"/>
        </w:rPr>
        <w:t>CATT, vivo, MTK-Eutelsat, Len-MM, Spreadtrum,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Koffset.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vivo, MTK-Eutelsat, Intel, Len-MM, Spreadtrum,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Koffset.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For eMTC,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Koffset.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Koffset.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77777777" w:rsidR="00DA195F" w:rsidRDefault="00513E5F">
      <w:pPr>
        <w:rPr>
          <w:rFonts w:eastAsia="SimSun"/>
          <w:b/>
          <w:bCs/>
          <w:lang w:eastAsia="zh-CN"/>
        </w:rPr>
      </w:pPr>
      <w:r>
        <w:rPr>
          <w:rFonts w:eastAsia="SimSun"/>
          <w:b/>
          <w:bCs/>
          <w:lang w:eastAsia="zh-CN"/>
        </w:rPr>
        <w:t>2.1.2 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K_offset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7777777" w:rsidR="00DA195F" w:rsidRDefault="00513E5F">
      <w:pPr>
        <w:rPr>
          <w:b/>
        </w:rPr>
      </w:pPr>
      <w:r>
        <w:rPr>
          <w:b/>
        </w:rPr>
        <w:t>2.1.3 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r w:rsidRPr="00A83784">
              <w:rPr>
                <w:b w:val="0"/>
                <w:bCs w:val="0"/>
                <w:lang w:eastAsia="zh-TW"/>
              </w:rPr>
              <w:t>K_offset solution used in NR NTN for the timing relationships can be us</w:t>
            </w:r>
            <w:r>
              <w:rPr>
                <w:b w:val="0"/>
                <w:bCs w:val="0"/>
                <w:lang w:eastAsia="zh-TW"/>
              </w:rPr>
              <w:t>ed on a per case basis for NB-Io</w:t>
            </w:r>
            <w:r w:rsidRPr="00A83784">
              <w:rPr>
                <w:b w:val="0"/>
                <w:bCs w:val="0"/>
                <w:lang w:eastAsia="zh-TW"/>
              </w:rPr>
              <w:t xml:space="preserve">T / eMTC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would prefer the proposal to align with RAN1#98bis conclusions as proposed in our TDoc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eMTC. Identify if there are specific issues for NB-IoT / eMTC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or eMTC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e think that all of the items in the FL proposal need a timing offset added. We think that a single offset can be applied to each of the timing relationships, i.e. there is a single K_offset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r w:rsidR="009A7F61" w14:paraId="6CB65A94" w14:textId="77777777" w:rsidTr="000E7D05">
        <w:tc>
          <w:tcPr>
            <w:tcW w:w="1861" w:type="dxa"/>
          </w:tcPr>
          <w:p w14:paraId="478BE1FB" w14:textId="1AB410E6" w:rsidR="009A7F61" w:rsidRDefault="009A7F61" w:rsidP="009A7F61">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APT</w:t>
            </w:r>
          </w:p>
        </w:tc>
        <w:tc>
          <w:tcPr>
            <w:tcW w:w="1861" w:type="dxa"/>
          </w:tcPr>
          <w:p w14:paraId="5C692F3A" w14:textId="08F8F903" w:rsidR="009A7F61" w:rsidRPr="00605D53" w:rsidRDefault="009A7F61" w:rsidP="009A7F61">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Yes, with changes</w:t>
            </w:r>
          </w:p>
        </w:tc>
        <w:tc>
          <w:tcPr>
            <w:tcW w:w="5771" w:type="dxa"/>
          </w:tcPr>
          <w:p w14:paraId="4A45A421" w14:textId="52759712" w:rsidR="009A7F61" w:rsidRPr="00605D53" w:rsidRDefault="009A7F61" w:rsidP="009A7F61">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7C719F">
              <w:rPr>
                <w:b w:val="0"/>
                <w:bCs w:val="0"/>
              </w:rPr>
              <w:t>Replace</w:t>
            </w:r>
            <w:r>
              <w:t xml:space="preserve"> </w:t>
            </w:r>
            <w:r w:rsidRPr="007C719F">
              <w:rPr>
                <w:u w:val="single"/>
              </w:rPr>
              <w:t>shall be enhanced</w:t>
            </w:r>
            <w:r>
              <w:t xml:space="preserve"> </w:t>
            </w:r>
            <w:r w:rsidRPr="007C719F">
              <w:rPr>
                <w:b w:val="0"/>
                <w:bCs w:val="0"/>
              </w:rPr>
              <w:t>to</w:t>
            </w:r>
            <w:r>
              <w:t xml:space="preserve"> </w:t>
            </w:r>
            <w:r w:rsidRPr="007C719F">
              <w:rPr>
                <w:color w:val="FF0000"/>
                <w:u w:val="single"/>
              </w:rPr>
              <w:t>shall be FFS</w:t>
            </w:r>
            <w:r>
              <w:t xml:space="preserve">. </w:t>
            </w:r>
            <w:r>
              <w:rPr>
                <w:b w:val="0"/>
                <w:bCs w:val="0"/>
                <w:lang w:eastAsia="zh-TW"/>
              </w:rPr>
              <w:t xml:space="preserve">We may go deeper on these procedures first. </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eMTC,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w:t>
            </w:r>
            <w:r>
              <w:rPr>
                <w:b w:val="0"/>
                <w:bCs w:val="0"/>
                <w:lang w:eastAsia="zh-TW"/>
              </w:rPr>
              <w:lastRenderedPageBreak/>
              <w:t xml:space="preserve">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r w:rsidR="009A7F61" w14:paraId="2287DDE4" w14:textId="77777777" w:rsidTr="000E7D05">
        <w:tc>
          <w:tcPr>
            <w:tcW w:w="1861" w:type="dxa"/>
          </w:tcPr>
          <w:p w14:paraId="7A2472ED" w14:textId="78401CDF" w:rsidR="009A7F61" w:rsidRDefault="009A7F61" w:rsidP="009A7F61">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APT</w:t>
            </w:r>
          </w:p>
        </w:tc>
        <w:tc>
          <w:tcPr>
            <w:tcW w:w="1861" w:type="dxa"/>
          </w:tcPr>
          <w:p w14:paraId="6359EA67" w14:textId="4EA09A49" w:rsidR="009A7F61" w:rsidRPr="00605D53" w:rsidRDefault="009A7F61" w:rsidP="009A7F61">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Yes, with changes</w:t>
            </w:r>
          </w:p>
        </w:tc>
        <w:tc>
          <w:tcPr>
            <w:tcW w:w="5771" w:type="dxa"/>
          </w:tcPr>
          <w:p w14:paraId="0B825873" w14:textId="024BC55B" w:rsidR="009A7F61" w:rsidRPr="00605D53" w:rsidRDefault="009A7F61" w:rsidP="009A7F61">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7C719F">
              <w:rPr>
                <w:b w:val="0"/>
                <w:bCs w:val="0"/>
              </w:rPr>
              <w:t>Replace</w:t>
            </w:r>
            <w:r>
              <w:t xml:space="preserve"> </w:t>
            </w:r>
            <w:r w:rsidRPr="007C719F">
              <w:rPr>
                <w:u w:val="single"/>
              </w:rPr>
              <w:t>shall be enhanced</w:t>
            </w:r>
            <w:r>
              <w:t xml:space="preserve"> </w:t>
            </w:r>
            <w:r w:rsidRPr="007C719F">
              <w:rPr>
                <w:b w:val="0"/>
                <w:bCs w:val="0"/>
              </w:rPr>
              <w:t>to</w:t>
            </w:r>
            <w:r>
              <w:t xml:space="preserve"> </w:t>
            </w:r>
            <w:r w:rsidRPr="007C719F">
              <w:rPr>
                <w:color w:val="FF0000"/>
                <w:u w:val="single"/>
              </w:rPr>
              <w:t>shall be FFS</w:t>
            </w:r>
            <w:r>
              <w:t xml:space="preserve">. </w:t>
            </w:r>
            <w:r>
              <w:rPr>
                <w:b w:val="0"/>
                <w:bCs w:val="0"/>
                <w:lang w:eastAsia="zh-TW"/>
              </w:rPr>
              <w:t xml:space="preserve">We may go deeper on these procedures first. </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w:t>
            </w:r>
            <w:r>
              <w:rPr>
                <w:b w:val="0"/>
                <w:bCs w:val="0"/>
                <w:lang w:eastAsia="zh-TW"/>
              </w:rPr>
              <w:lastRenderedPageBreak/>
              <w:t xml:space="preserve">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upport if introduction of K_offset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r w:rsidR="009A7F61" w14:paraId="0A6B6ED5" w14:textId="77777777" w:rsidTr="000E7D05">
        <w:tc>
          <w:tcPr>
            <w:tcW w:w="1861" w:type="dxa"/>
          </w:tcPr>
          <w:p w14:paraId="13D0EAB4" w14:textId="04AE2DAC" w:rsidR="009A7F61" w:rsidRDefault="009A7F61" w:rsidP="009A7F61">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APT</w:t>
            </w:r>
          </w:p>
        </w:tc>
        <w:tc>
          <w:tcPr>
            <w:tcW w:w="1861" w:type="dxa"/>
          </w:tcPr>
          <w:p w14:paraId="50C8C0EC" w14:textId="045881D6" w:rsidR="009A7F61" w:rsidRPr="00605D53" w:rsidRDefault="009A7F61" w:rsidP="009A7F61">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Yes</w:t>
            </w:r>
          </w:p>
        </w:tc>
        <w:tc>
          <w:tcPr>
            <w:tcW w:w="5771" w:type="dxa"/>
          </w:tcPr>
          <w:p w14:paraId="409E0D27" w14:textId="21003C9E" w:rsidR="009A7F61" w:rsidRPr="00605D53" w:rsidRDefault="009A7F61" w:rsidP="009A7F61">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his might be a working assumption for companies.</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5EA8A9B" w14:textId="77777777"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14:paraId="71D44964"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r>
        <w:lastRenderedPageBreak/>
        <w:t>Koffset Configuration</w:t>
      </w:r>
    </w:p>
    <w:p w14:paraId="28F319EE" w14:textId="77777777" w:rsidR="00DA195F" w:rsidRDefault="00513E5F">
      <w:pPr>
        <w:rPr>
          <w:rFonts w:eastAsia="SimSun"/>
          <w:color w:val="0070C0"/>
          <w:lang w:eastAsia="zh-CN"/>
        </w:rPr>
      </w:pPr>
      <w:r>
        <w:rPr>
          <w:rFonts w:eastAsia="SimSun"/>
          <w:color w:val="0070C0"/>
          <w:lang w:eastAsia="zh-CN"/>
        </w:rPr>
        <w:t xml:space="preserve">The Koffset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SimSun"/>
          <w:color w:val="0070C0"/>
        </w:rPr>
      </w:pPr>
      <w:r>
        <w:rPr>
          <w:rFonts w:eastAsia="SimSun"/>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How many values of Koffset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Koffset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Koffset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Beam specific Koffset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How are Koffset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The Koffset value, at least for initial access, should be capable of supporting the RTT to the furthest UE in the NTN cell/beam coverage. It seems like this does not need to be specified and that a reasonable eNodeB implementation may choose the Koffset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77777777" w:rsidR="00DA195F" w:rsidRDefault="00513E5F">
      <w:pPr>
        <w:rPr>
          <w:rFonts w:eastAsia="SimSun"/>
          <w:u w:val="single"/>
        </w:rPr>
      </w:pPr>
      <w:r>
        <w:rPr>
          <w:rFonts w:eastAsia="SimSun"/>
          <w:u w:val="single"/>
        </w:rPr>
        <w:t>2.2.1.1 Cell specific vrs beam specific Koffset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Koffset should be supported in initial access. </w:t>
      </w:r>
      <w:r>
        <w:rPr>
          <w:rFonts w:eastAsia="SimSun"/>
          <w:color w:val="548DD4" w:themeColor="text2" w:themeTint="99"/>
        </w:rPr>
        <w:t>Spreadtrum, Samsung, Apple, Len-MM, Samsung, NOK-NSB</w:t>
      </w:r>
    </w:p>
    <w:p w14:paraId="315867FA" w14:textId="77777777" w:rsidR="00DA195F" w:rsidRDefault="00513E5F">
      <w:pPr>
        <w:rPr>
          <w:rFonts w:eastAsia="SimSun"/>
          <w:color w:val="FF0000"/>
          <w:lang w:eastAsia="zh-CN"/>
        </w:rPr>
      </w:pPr>
      <w:r>
        <w:rPr>
          <w:rFonts w:eastAsia="SimSun"/>
          <w:lang w:eastAsia="zh-CN"/>
        </w:rPr>
        <w:t>Beam-specific Koffset values supported</w:t>
      </w:r>
      <w:r>
        <w:rPr>
          <w:rFonts w:eastAsia="SimSun"/>
          <w:color w:val="FF0000"/>
          <w:lang w:eastAsia="zh-CN"/>
        </w:rPr>
        <w:t xml:space="preserve">. </w:t>
      </w:r>
      <w:r>
        <w:rPr>
          <w:rFonts w:eastAsia="SimSun"/>
          <w:color w:val="548DD4" w:themeColor="text2" w:themeTint="99"/>
          <w:lang w:eastAsia="zh-CN"/>
        </w:rPr>
        <w:t>MTK-Eutelsat, Spreadtrum</w:t>
      </w:r>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SimSun"/>
        </w:rPr>
      </w:pPr>
      <w:r>
        <w:rPr>
          <w:rFonts w:eastAsia="SimSun"/>
        </w:rPr>
        <w:t xml:space="preserve"> </w:t>
      </w:r>
    </w:p>
    <w:p w14:paraId="476F48D9" w14:textId="77777777" w:rsidR="00DA195F" w:rsidRDefault="00513E5F">
      <w:pPr>
        <w:rPr>
          <w:rFonts w:eastAsia="SimSun"/>
          <w:u w:val="single"/>
        </w:rPr>
      </w:pPr>
      <w:r>
        <w:rPr>
          <w:rFonts w:eastAsia="SimSun"/>
          <w:u w:val="single"/>
        </w:rPr>
        <w:t>2.2.1.2 Koffset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r>
        <w:rPr>
          <w:rFonts w:eastAsia="SimSun"/>
          <w:lang w:eastAsia="zh-CN"/>
        </w:rPr>
        <w:t xml:space="preserve">Koffset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r>
        <w:rPr>
          <w:rFonts w:eastAsia="SimSun"/>
          <w:lang w:eastAsia="zh-CN"/>
        </w:rPr>
        <w:t xml:space="preserve">Koffset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SimSun"/>
        </w:rPr>
      </w:pPr>
    </w:p>
    <w:p w14:paraId="573B41F2" w14:textId="77777777" w:rsidR="00DA195F" w:rsidRDefault="00513E5F">
      <w:pPr>
        <w:rPr>
          <w:rFonts w:eastAsia="SimSun"/>
          <w:u w:val="single"/>
        </w:rPr>
      </w:pPr>
      <w:r>
        <w:rPr>
          <w:rFonts w:eastAsia="SimSun"/>
          <w:u w:val="single"/>
        </w:rPr>
        <w:t>2.2.1.3 UE-specific Koffset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r>
        <w:rPr>
          <w:rFonts w:eastAsia="SimSun"/>
          <w:lang w:eastAsia="zh-CN"/>
        </w:rPr>
        <w:t xml:space="preserve">Koffset value applied depends on the configured Koffset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r>
              <w:rPr>
                <w:rFonts w:eastAsia="SimSun"/>
                <w:b/>
                <w:bCs/>
                <w:u w:val="single"/>
                <w:lang w:eastAsia="zh-CN"/>
              </w:rPr>
              <w:t>Tdoc#</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Huawei, HiSilicon</w:t>
            </w:r>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eNB</w:t>
            </w:r>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Proposal 1: configured K_offset and timing distance difference between the first transmission and the repetiton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K_offset will have much less UE complexity and standard effort </w:t>
            </w:r>
            <w:r>
              <w:rPr>
                <w:bCs/>
              </w:rPr>
              <w:t>and</w:t>
            </w:r>
            <w:r w:rsidRPr="00605D53">
              <w:rPr>
                <w:bCs/>
              </w:rPr>
              <w:t xml:space="preserve"> LTE does not support beam related processing.</w:t>
            </w:r>
          </w:p>
        </w:tc>
      </w:tr>
      <w:tr w:rsidR="009A7F61" w14:paraId="554842E1" w14:textId="77777777" w:rsidTr="000E7D05">
        <w:tc>
          <w:tcPr>
            <w:tcW w:w="2326" w:type="dxa"/>
          </w:tcPr>
          <w:p w14:paraId="0A1A8659" w14:textId="32ED1555" w:rsidR="009A7F61" w:rsidRDefault="009A7F61" w:rsidP="009A7F61">
            <w:pPr>
              <w:rPr>
                <w:bCs/>
              </w:rPr>
            </w:pPr>
            <w:r>
              <w:rPr>
                <w:bCs/>
              </w:rPr>
              <w:t>APT</w:t>
            </w:r>
          </w:p>
        </w:tc>
        <w:tc>
          <w:tcPr>
            <w:tcW w:w="2327" w:type="dxa"/>
          </w:tcPr>
          <w:p w14:paraId="36A0AFF1" w14:textId="4C582EBA" w:rsidR="009A7F61" w:rsidRPr="00605D53" w:rsidRDefault="009A7F61" w:rsidP="009A7F61">
            <w:pPr>
              <w:rPr>
                <w:bCs/>
              </w:rPr>
            </w:pPr>
            <w:r>
              <w:rPr>
                <w:bCs/>
              </w:rPr>
              <w:t xml:space="preserve">Cell specific </w:t>
            </w:r>
          </w:p>
        </w:tc>
        <w:tc>
          <w:tcPr>
            <w:tcW w:w="4840" w:type="dxa"/>
          </w:tcPr>
          <w:p w14:paraId="4D8A7F73" w14:textId="685064FD" w:rsidR="009A7F61" w:rsidRPr="00605D53" w:rsidRDefault="009A7F61" w:rsidP="009A7F61">
            <w:pPr>
              <w:rPr>
                <w:bCs/>
              </w:rPr>
            </w:pPr>
            <w:r>
              <w:rPr>
                <w:bCs/>
              </w:rPr>
              <w:t xml:space="preserve">At least </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hejiang Lav</w:t>
            </w:r>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 xml:space="preserve">Need further </w:t>
            </w:r>
            <w:r>
              <w:lastRenderedPageBreak/>
              <w:t>study</w:t>
            </w:r>
          </w:p>
        </w:tc>
        <w:tc>
          <w:tcPr>
            <w:tcW w:w="6062" w:type="dxa"/>
          </w:tcPr>
          <w:p w14:paraId="10A8EA21" w14:textId="3A448B39" w:rsidR="009330B8" w:rsidRDefault="009330B8" w:rsidP="007C4EAA">
            <w:pPr>
              <w:rPr>
                <w:bCs/>
                <w:lang w:eastAsia="zh-CN"/>
              </w:rPr>
            </w:pPr>
            <w:r>
              <w:rPr>
                <w:rFonts w:hint="eastAsia"/>
                <w:bCs/>
                <w:lang w:eastAsia="zh-CN"/>
              </w:rPr>
              <w:lastRenderedPageBreak/>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r w:rsidR="009A7F61" w14:paraId="72F9474D" w14:textId="77777777" w:rsidTr="000E7D05">
        <w:tc>
          <w:tcPr>
            <w:tcW w:w="1980" w:type="dxa"/>
          </w:tcPr>
          <w:p w14:paraId="31A6E4FF" w14:textId="4DD7FAEC" w:rsidR="009A7F61" w:rsidRDefault="009A7F61" w:rsidP="009A7F61">
            <w:pPr>
              <w:rPr>
                <w:bCs/>
              </w:rPr>
            </w:pPr>
            <w:r>
              <w:rPr>
                <w:bCs/>
              </w:rPr>
              <w:t>APT</w:t>
            </w:r>
          </w:p>
        </w:tc>
        <w:tc>
          <w:tcPr>
            <w:tcW w:w="1451" w:type="dxa"/>
          </w:tcPr>
          <w:p w14:paraId="6AABE825" w14:textId="71C2187B" w:rsidR="009A7F61" w:rsidRPr="00605D53" w:rsidRDefault="009A7F61" w:rsidP="009A7F61">
            <w:pPr>
              <w:rPr>
                <w:bCs/>
              </w:rPr>
            </w:pPr>
            <w:r>
              <w:rPr>
                <w:bCs/>
              </w:rPr>
              <w:t>Explicit</w:t>
            </w:r>
          </w:p>
        </w:tc>
        <w:tc>
          <w:tcPr>
            <w:tcW w:w="6062" w:type="dxa"/>
          </w:tcPr>
          <w:p w14:paraId="5FF5C7A7" w14:textId="3E322457" w:rsidR="009A7F61" w:rsidRPr="00605D53" w:rsidRDefault="009A7F61" w:rsidP="009A7F61">
            <w:pPr>
              <w:rPr>
                <w:bCs/>
              </w:rPr>
            </w:pPr>
            <w:r>
              <w:rPr>
                <w:bCs/>
              </w:rPr>
              <w:t>Signaling reduction is not the primary objective for this SI</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If the beam specific offset can be introduced starting 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ms for eMTC devices </w:t>
            </w:r>
            <w:r>
              <w:lastRenderedPageBreak/>
              <w:t xml:space="preserve">and up to 10 seconds for NB-IoT devices. The maximum differential delay in an NTN cell is acceptable in network scheduling, comparing with 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The UE-specific K_offset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r>
              <w:rPr>
                <w:bCs/>
              </w:rPr>
              <w:t>Mediatek</w:t>
            </w:r>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eMTC NTN. </w:t>
            </w:r>
            <w:r w:rsidRPr="00A83784">
              <w:rPr>
                <w:bCs/>
              </w:rPr>
              <w:t xml:space="preserve">There are two issues with using the K_offset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Interrupted DL subframes when the eNB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r w:rsidR="009A7F61" w14:paraId="56BFF23F" w14:textId="77777777" w:rsidTr="000E7D05">
        <w:tc>
          <w:tcPr>
            <w:tcW w:w="2326" w:type="dxa"/>
          </w:tcPr>
          <w:p w14:paraId="58E8D14B" w14:textId="30E8E444" w:rsidR="009A7F61" w:rsidRDefault="009A7F61" w:rsidP="009A7F61">
            <w:pPr>
              <w:rPr>
                <w:bCs/>
              </w:rPr>
            </w:pPr>
            <w:r>
              <w:rPr>
                <w:bCs/>
              </w:rPr>
              <w:t>APT</w:t>
            </w:r>
          </w:p>
        </w:tc>
        <w:tc>
          <w:tcPr>
            <w:tcW w:w="2205" w:type="dxa"/>
          </w:tcPr>
          <w:p w14:paraId="76B21E28" w14:textId="7189C85C" w:rsidR="009A7F61" w:rsidRPr="00605D53" w:rsidRDefault="009A7F61" w:rsidP="009A7F61">
            <w:pPr>
              <w:rPr>
                <w:bCs/>
              </w:rPr>
            </w:pPr>
            <w:r>
              <w:rPr>
                <w:bCs/>
              </w:rPr>
              <w:t>No</w:t>
            </w:r>
          </w:p>
        </w:tc>
        <w:tc>
          <w:tcPr>
            <w:tcW w:w="4820" w:type="dxa"/>
          </w:tcPr>
          <w:p w14:paraId="2A3BE4A9" w14:textId="1F08A64A" w:rsidR="009A7F61" w:rsidRPr="00605D53" w:rsidRDefault="009A7F61" w:rsidP="009A7F61">
            <w:pPr>
              <w:rPr>
                <w:bCs/>
              </w:rPr>
            </w:pPr>
            <w:r>
              <w:rPr>
                <w:bCs/>
              </w:rPr>
              <w:t>Assume UE may not stay in RRC_CONNECTED or in DRX inactive for very long time.</w:t>
            </w:r>
          </w:p>
        </w:tc>
      </w:tr>
    </w:tbl>
    <w:p w14:paraId="2DEDD246" w14:textId="77777777" w:rsidR="00DA195F" w:rsidRDefault="00DA195F">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The NR NTN work item has agreed that an offset, K_mac,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DL and UL frame timing are not aligned at the eNB</w:t>
      </w:r>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gNB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Denote by K_mac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Note: This does not preclude identifying exceptional MAC CE timing relationship(s) that may or may not require K_mac.</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lastRenderedPageBreak/>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r w:rsidR="009A7F61" w14:paraId="72E2C2E1" w14:textId="77777777" w:rsidTr="000E7D05">
        <w:tc>
          <w:tcPr>
            <w:tcW w:w="2326" w:type="dxa"/>
          </w:tcPr>
          <w:p w14:paraId="20B296E1" w14:textId="44BEF163" w:rsidR="009A7F61" w:rsidRDefault="009A7F61" w:rsidP="009A7F61">
            <w:pPr>
              <w:rPr>
                <w:bCs/>
              </w:rPr>
            </w:pPr>
            <w:r>
              <w:rPr>
                <w:bCs/>
              </w:rPr>
              <w:t>APT</w:t>
            </w:r>
          </w:p>
        </w:tc>
        <w:tc>
          <w:tcPr>
            <w:tcW w:w="2205" w:type="dxa"/>
          </w:tcPr>
          <w:p w14:paraId="7E53041C" w14:textId="6C3F4498" w:rsidR="009A7F61" w:rsidRDefault="009A7F61" w:rsidP="009A7F61">
            <w:pPr>
              <w:rPr>
                <w:bCs/>
              </w:rPr>
            </w:pPr>
            <w:r>
              <w:rPr>
                <w:bCs/>
              </w:rPr>
              <w:t>No</w:t>
            </w:r>
          </w:p>
        </w:tc>
        <w:tc>
          <w:tcPr>
            <w:tcW w:w="4820" w:type="dxa"/>
          </w:tcPr>
          <w:p w14:paraId="51D1A639" w14:textId="52376F0F" w:rsidR="009A7F61" w:rsidRPr="00605D53" w:rsidRDefault="009A7F61" w:rsidP="009A7F61">
            <w:pPr>
              <w:rPr>
                <w:bCs/>
              </w:rPr>
            </w:pPr>
            <w:r>
              <w:rPr>
                <w:bCs/>
              </w:rPr>
              <w:t xml:space="preserve">Only </w:t>
            </w:r>
            <w:r w:rsidRPr="00126BB8">
              <w:rPr>
                <w:bCs/>
              </w:rPr>
              <w:t>6-bit timing advance command</w:t>
            </w:r>
            <w:r>
              <w:rPr>
                <w:bCs/>
              </w:rPr>
              <w:t xml:space="preserve"> (TAC)</w:t>
            </w:r>
            <w:r w:rsidRPr="00126BB8">
              <w:rPr>
                <w:bCs/>
              </w:rPr>
              <w:t xml:space="preserve"> MAC CE </w:t>
            </w:r>
            <w:r>
              <w:rPr>
                <w:bCs/>
              </w:rPr>
              <w:t>may need some attention</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lastRenderedPageBreak/>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r w:rsidR="009A7F61" w14:paraId="45424790" w14:textId="77777777" w:rsidTr="000E7D05">
        <w:tc>
          <w:tcPr>
            <w:tcW w:w="2326" w:type="dxa"/>
          </w:tcPr>
          <w:p w14:paraId="79DD665B" w14:textId="05FB0586" w:rsidR="009A7F61" w:rsidRDefault="009A7F61" w:rsidP="009A7F61">
            <w:pPr>
              <w:rPr>
                <w:bCs/>
              </w:rPr>
            </w:pPr>
            <w:r>
              <w:rPr>
                <w:bCs/>
              </w:rPr>
              <w:t>APT</w:t>
            </w:r>
          </w:p>
        </w:tc>
        <w:tc>
          <w:tcPr>
            <w:tcW w:w="2205" w:type="dxa"/>
          </w:tcPr>
          <w:p w14:paraId="3DACB96E" w14:textId="0A0F9F87" w:rsidR="009A7F61" w:rsidRDefault="009A7F61" w:rsidP="009A7F61">
            <w:pPr>
              <w:rPr>
                <w:bCs/>
              </w:rPr>
            </w:pPr>
            <w:r>
              <w:rPr>
                <w:bCs/>
              </w:rPr>
              <w:t>No</w:t>
            </w:r>
          </w:p>
        </w:tc>
        <w:tc>
          <w:tcPr>
            <w:tcW w:w="4820" w:type="dxa"/>
          </w:tcPr>
          <w:p w14:paraId="26527AEB" w14:textId="1467BA37" w:rsidR="009A7F61" w:rsidRPr="00605D53" w:rsidRDefault="009A7F61" w:rsidP="009A7F61">
            <w:pPr>
              <w:rPr>
                <w:bCs/>
              </w:rPr>
            </w:pPr>
            <w:r>
              <w:rPr>
                <w:bCs/>
              </w:rPr>
              <w:t>The above NTN agreement is not for the TAC MAC CE</w:t>
            </w:r>
          </w:p>
        </w:tc>
      </w:tr>
    </w:tbl>
    <w:p w14:paraId="1553D6CD" w14:textId="77777777"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UE may monitor for NPDCCH during “waiting periods” (e.g. between NPDSCH and transmitting  HARQ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r>
              <w:rPr>
                <w:rFonts w:eastAsia="SimSun"/>
                <w:sz w:val="20"/>
                <w:szCs w:val="20"/>
                <w:lang w:eastAsia="zh-CN"/>
              </w:rPr>
              <w:t>Oppo</w:t>
            </w:r>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r>
              <w:rPr>
                <w:rFonts w:eastAsia="SimSun"/>
                <w:color w:val="000000" w:themeColor="text1"/>
                <w:sz w:val="20"/>
                <w:szCs w:val="20"/>
                <w:lang w:eastAsia="zh-CN"/>
              </w:rPr>
              <w:t>IinterDigital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The issue of DL/UL conflict or overlap in HD-FDD has been raised by companies saying this will require a study and solutions. Such solutions could look at whether the eNB-based scheduler can resolve such collisions for HD-FDD UEs and w</w:t>
      </w:r>
      <w:r>
        <w:rPr>
          <w:rFonts w:eastAsia="SimSun"/>
          <w:bCs/>
          <w:lang w:eastAsia="zh-CN"/>
        </w:rPr>
        <w:t>hat additional information would the eNB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operation is a key aspect of both NB-IoT and eMTC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UE-applied timing advance (the eNB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used by most of NB-IoT and eMTC UE.</w:t>
            </w:r>
          </w:p>
        </w:tc>
      </w:tr>
      <w:tr w:rsidR="009A7F61" w:rsidRPr="00A31C7B" w14:paraId="7E28428E" w14:textId="77777777" w:rsidTr="000E7D05">
        <w:tc>
          <w:tcPr>
            <w:tcW w:w="2830" w:type="dxa"/>
          </w:tcPr>
          <w:p w14:paraId="5DCF422B" w14:textId="0B573064" w:rsidR="009A7F61" w:rsidRDefault="009A7F61" w:rsidP="009A7F61">
            <w:r w:rsidRPr="00765B0F">
              <w:t>APT</w:t>
            </w:r>
          </w:p>
        </w:tc>
        <w:tc>
          <w:tcPr>
            <w:tcW w:w="1560" w:type="dxa"/>
          </w:tcPr>
          <w:p w14:paraId="732A5CD6" w14:textId="2AE8237A" w:rsidR="009A7F61" w:rsidRDefault="009A7F61" w:rsidP="009A7F61">
            <w:r>
              <w:t>Yes</w:t>
            </w:r>
          </w:p>
        </w:tc>
        <w:tc>
          <w:tcPr>
            <w:tcW w:w="4917" w:type="dxa"/>
          </w:tcPr>
          <w:p w14:paraId="3B386931" w14:textId="41BCE042" w:rsidR="009A7F61" w:rsidRPr="00605D53" w:rsidRDefault="009A7F61" w:rsidP="009A7F61">
            <w:r>
              <w:t xml:space="preserve">We do not see any issue but support FFS. </w:t>
            </w:r>
          </w:p>
        </w:tc>
      </w:tr>
    </w:tbl>
    <w:p w14:paraId="02259016" w14:textId="77777777" w:rsidR="00DA195F" w:rsidRDefault="00DA195F">
      <w:pPr>
        <w:rPr>
          <w:color w:val="FF0000"/>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ResponseWindow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lastRenderedPageBreak/>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Given that this issues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r w:rsidR="009A7F61" w:rsidRPr="00AA475E" w14:paraId="7061BA3E" w14:textId="77777777" w:rsidTr="000E7D05">
        <w:tc>
          <w:tcPr>
            <w:tcW w:w="2830" w:type="dxa"/>
          </w:tcPr>
          <w:p w14:paraId="55F3ACB1" w14:textId="40B55B97" w:rsidR="009A7F61" w:rsidRDefault="009A7F61" w:rsidP="009A7F61">
            <w:r>
              <w:rPr>
                <w:color w:val="FF0000"/>
              </w:rPr>
              <w:t>APT</w:t>
            </w:r>
          </w:p>
        </w:tc>
        <w:tc>
          <w:tcPr>
            <w:tcW w:w="1560" w:type="dxa"/>
          </w:tcPr>
          <w:p w14:paraId="0034EE94" w14:textId="08877D2F" w:rsidR="009A7F61" w:rsidRDefault="009A7F61" w:rsidP="009A7F61">
            <w:r>
              <w:rPr>
                <w:color w:val="FF0000"/>
              </w:rPr>
              <w:t>Yes</w:t>
            </w:r>
          </w:p>
        </w:tc>
        <w:tc>
          <w:tcPr>
            <w:tcW w:w="4917" w:type="dxa"/>
          </w:tcPr>
          <w:p w14:paraId="09B142F0" w14:textId="77777777" w:rsidR="009A7F61" w:rsidRDefault="009A7F61" w:rsidP="009A7F61"/>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lastRenderedPageBreak/>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ResponseWindow in NTN for both LEO and GEO scenarios.</w:t>
            </w:r>
            <w:r>
              <w:t xml:space="preserve">”. After transmitting Msg1 in RACH procedure, the UE can go to sleep during the duration of time corresponding to the offset applied to </w:t>
            </w:r>
            <w:r w:rsidRPr="00A83784">
              <w:t>start of ra-ResponseWindow</w:t>
            </w:r>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Power consumption is an important KPI for NB-IoT and eMTC.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r w:rsidR="00BE3FD1" w:rsidRPr="00A31C7B" w14:paraId="5E7EBCF2" w14:textId="77777777" w:rsidTr="00706FE4">
        <w:tc>
          <w:tcPr>
            <w:tcW w:w="2817" w:type="dxa"/>
          </w:tcPr>
          <w:p w14:paraId="3177130E" w14:textId="39DF4489" w:rsidR="00BE3FD1" w:rsidRDefault="00BE3FD1" w:rsidP="00BE3FD1">
            <w:r w:rsidRPr="00846009">
              <w:t>APT</w:t>
            </w:r>
          </w:p>
        </w:tc>
        <w:tc>
          <w:tcPr>
            <w:tcW w:w="1597" w:type="dxa"/>
          </w:tcPr>
          <w:p w14:paraId="4022C6BE" w14:textId="4554FE3B" w:rsidR="00BE3FD1" w:rsidRPr="00605D53" w:rsidRDefault="00BE3FD1" w:rsidP="00BE3FD1">
            <w:r w:rsidRPr="00846009">
              <w:t>Not sure</w:t>
            </w:r>
          </w:p>
        </w:tc>
        <w:tc>
          <w:tcPr>
            <w:tcW w:w="4893" w:type="dxa"/>
          </w:tcPr>
          <w:p w14:paraId="112F4BE1" w14:textId="68A9FBB1" w:rsidR="00BE3FD1" w:rsidRPr="00605D53" w:rsidRDefault="00BE3FD1" w:rsidP="00BE3FD1">
            <w:r w:rsidRPr="00846009">
              <w:t>Current behavior is to skip NPDCCH monitoring, but not sure what is “sleep mode”</w:t>
            </w:r>
          </w:p>
        </w:tc>
      </w:tr>
    </w:tbl>
    <w:p w14:paraId="33E5C10A" w14:textId="77777777" w:rsidR="00DA195F" w:rsidRDefault="00DA195F">
      <w:pPr>
        <w:spacing w:beforeLines="100" w:before="240" w:afterLines="100" w:after="240"/>
        <w:rPr>
          <w:bCs/>
          <w:iCs/>
          <w:lang w:eastAsia="zh-CN"/>
        </w:rPr>
      </w:pPr>
    </w:p>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The scheduling delay needs to provide sufficient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take into account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77777777" w:rsidR="00DA195F" w:rsidRDefault="00513E5F">
      <w:pPr>
        <w:rPr>
          <w:rFonts w:eastAsia="SimSun"/>
          <w:lang w:eastAsia="zh-CN"/>
        </w:rPr>
      </w:pPr>
      <w:r>
        <w:rPr>
          <w:rFonts w:eastAsia="SimSun"/>
          <w:b/>
          <w:bCs/>
          <w:u w:val="single"/>
          <w:lang w:eastAsia="zh-CN"/>
        </w:rPr>
        <w:t xml:space="preserve">FL Conclusion: </w:t>
      </w:r>
      <w:r>
        <w:rPr>
          <w:rFonts w:eastAsia="SimSun"/>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r w:rsidR="00BE3FD1" w14:paraId="447E6369" w14:textId="77777777" w:rsidTr="000E7D05">
        <w:tc>
          <w:tcPr>
            <w:tcW w:w="2830" w:type="dxa"/>
          </w:tcPr>
          <w:p w14:paraId="2217C1E8" w14:textId="5C7DF88F" w:rsidR="00BE3FD1" w:rsidRPr="00BE3FD1" w:rsidRDefault="00BE3FD1" w:rsidP="00BE3FD1">
            <w:r w:rsidRPr="00BE3FD1">
              <w:t>APT</w:t>
            </w:r>
          </w:p>
        </w:tc>
        <w:tc>
          <w:tcPr>
            <w:tcW w:w="1560" w:type="dxa"/>
          </w:tcPr>
          <w:p w14:paraId="0476ABEA" w14:textId="67B561F6" w:rsidR="00BE3FD1" w:rsidRPr="00BE3FD1" w:rsidRDefault="00BE3FD1" w:rsidP="00BE3FD1">
            <w:r w:rsidRPr="00BE3FD1">
              <w:t>Yes</w:t>
            </w:r>
          </w:p>
        </w:tc>
        <w:tc>
          <w:tcPr>
            <w:tcW w:w="4917" w:type="dxa"/>
          </w:tcPr>
          <w:p w14:paraId="57ADE030" w14:textId="77777777" w:rsidR="00BE3FD1" w:rsidRPr="00BE3FD1" w:rsidRDefault="00BE3FD1" w:rsidP="00BE3FD1"/>
        </w:tc>
      </w:tr>
    </w:tbl>
    <w:p w14:paraId="0D2C0EFC" w14:textId="77777777" w:rsidR="00DA195F" w:rsidRDefault="00513E5F">
      <w:pPr>
        <w:rPr>
          <w:b/>
        </w:rPr>
      </w:pPr>
      <w:r>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Partial TA: A common timing offset in the eNB’s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The eNB needs to know the UE-specific timing advance so that it can properly account for this in its scheduling delay. This avoids collisions between UL and DL in HD-FDD UEs and avoids wasted subframes (unused subframes if the eNB always assumes maximum differential TA). This signaling is in contrast to terrestrial NB-IoT / eMTC, where the timing advance is controlled by the eNB</w:t>
      </w:r>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r>
        <w:rPr>
          <w:bCs/>
        </w:rPr>
        <w:t xml:space="preserve">eNB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a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gNB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eMTC for UL synchronization. To our understanding, longer RTT in LEO / GEO would still require use of TA similarly to NR NTN for UL synchronization. The Koffset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K_offset should be discussed as a </w:t>
            </w:r>
            <w:r>
              <w:rPr>
                <w:bCs/>
              </w:rPr>
              <w:t>complete</w:t>
            </w:r>
            <w:r w:rsidRPr="008612E7">
              <w:rPr>
                <w:bCs/>
              </w:rPr>
              <w:t xml:space="preserve"> solution.</w:t>
            </w:r>
          </w:p>
        </w:tc>
      </w:tr>
      <w:tr w:rsidR="00BE3FD1" w14:paraId="59EF1349" w14:textId="77777777" w:rsidTr="00BE3FD1">
        <w:tc>
          <w:tcPr>
            <w:tcW w:w="3102" w:type="dxa"/>
          </w:tcPr>
          <w:p w14:paraId="398FD81A" w14:textId="77777777" w:rsidR="00BE3FD1" w:rsidRDefault="00BE3FD1" w:rsidP="00DD3958">
            <w:pPr>
              <w:rPr>
                <w:bCs/>
              </w:rPr>
            </w:pPr>
            <w:r>
              <w:rPr>
                <w:bCs/>
              </w:rPr>
              <w:t>APT</w:t>
            </w:r>
          </w:p>
        </w:tc>
        <w:tc>
          <w:tcPr>
            <w:tcW w:w="3102" w:type="dxa"/>
          </w:tcPr>
          <w:p w14:paraId="5E621F3B" w14:textId="77777777" w:rsidR="00BE3FD1" w:rsidRDefault="00BE3FD1" w:rsidP="00DD3958">
            <w:pPr>
              <w:rPr>
                <w:bCs/>
              </w:rPr>
            </w:pPr>
            <w:r>
              <w:rPr>
                <w:bCs/>
              </w:rPr>
              <w:t>No</w:t>
            </w:r>
          </w:p>
        </w:tc>
        <w:tc>
          <w:tcPr>
            <w:tcW w:w="3103" w:type="dxa"/>
          </w:tcPr>
          <w:p w14:paraId="755506B4" w14:textId="77777777" w:rsidR="00BE3FD1" w:rsidRDefault="00BE3FD1" w:rsidP="00DD3958">
            <w:pPr>
              <w:rPr>
                <w:bCs/>
              </w:rPr>
            </w:pPr>
            <w:r>
              <w:rPr>
                <w:bCs/>
              </w:rPr>
              <w:t>Better not. Too much impact.</w:t>
            </w:r>
          </w:p>
        </w:tc>
      </w:tr>
    </w:tbl>
    <w:p w14:paraId="1362F8AE" w14:textId="77777777" w:rsidR="00DA195F" w:rsidRDefault="00DA195F">
      <w:pPr>
        <w:rPr>
          <w:bCs/>
        </w:rPr>
      </w:pPr>
    </w:p>
    <w:p w14:paraId="56EAE62E" w14:textId="77777777" w:rsidR="00DA195F" w:rsidRDefault="00DA195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oposal 4: If an offset used to adjust the start of mac-ContentionResolutionTimer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lastRenderedPageBreak/>
        <w:t>Companies are kindly requested to indicate whether or not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r w:rsidR="00BE3FD1" w14:paraId="4F7433AC" w14:textId="77777777" w:rsidTr="002D552E">
        <w:tc>
          <w:tcPr>
            <w:tcW w:w="3102" w:type="dxa"/>
          </w:tcPr>
          <w:p w14:paraId="0DAFC69A" w14:textId="62282A14" w:rsidR="00BE3FD1" w:rsidRDefault="00BE3FD1" w:rsidP="00BE3FD1">
            <w:pPr>
              <w:spacing w:after="180" w:line="360" w:lineRule="auto"/>
              <w:rPr>
                <w:lang w:eastAsia="zh-CN"/>
              </w:rPr>
            </w:pPr>
            <w:r>
              <w:rPr>
                <w:lang w:eastAsia="zh-CN"/>
              </w:rPr>
              <w:t>APT</w:t>
            </w:r>
          </w:p>
        </w:tc>
        <w:tc>
          <w:tcPr>
            <w:tcW w:w="3102" w:type="dxa"/>
          </w:tcPr>
          <w:p w14:paraId="2B62BA38" w14:textId="39E31AF5" w:rsidR="00BE3FD1" w:rsidRDefault="00BE3FD1" w:rsidP="00BE3FD1">
            <w:pPr>
              <w:spacing w:after="180" w:line="360" w:lineRule="auto"/>
              <w:rPr>
                <w:lang w:eastAsia="zh-CN"/>
              </w:rPr>
            </w:pPr>
            <w:r>
              <w:rPr>
                <w:lang w:eastAsia="zh-CN"/>
              </w:rPr>
              <w:t>Agree</w:t>
            </w:r>
          </w:p>
        </w:tc>
        <w:tc>
          <w:tcPr>
            <w:tcW w:w="3103" w:type="dxa"/>
          </w:tcPr>
          <w:p w14:paraId="058EB9A2" w14:textId="77777777" w:rsidR="00BE3FD1" w:rsidRDefault="00BE3FD1" w:rsidP="00BE3FD1">
            <w:pPr>
              <w:spacing w:after="180" w:line="360" w:lineRule="auto"/>
              <w:rPr>
                <w:lang w:eastAsia="zh-CN"/>
              </w:rPr>
            </w:pPr>
          </w:p>
        </w:tc>
      </w:tr>
    </w:tbl>
    <w:p w14:paraId="5B7F16D7" w14:textId="77777777" w:rsidR="00DA195F" w:rsidRDefault="00DA195F">
      <w:pPr>
        <w:spacing w:after="180" w:line="360" w:lineRule="auto"/>
        <w:rPr>
          <w:lang w:eastAsia="zh-CN"/>
        </w:rPr>
      </w:pPr>
    </w:p>
    <w:p w14:paraId="359C17F6" w14:textId="77777777" w:rsidR="00DA195F" w:rsidRDefault="00513E5F">
      <w:pPr>
        <w:rPr>
          <w:bCs/>
        </w:rPr>
      </w:pPr>
      <w:r>
        <w:rPr>
          <w:bCs/>
        </w:rPr>
        <w:br w:type="page"/>
      </w:r>
    </w:p>
    <w:p w14:paraId="40501AC0" w14:textId="77777777" w:rsidR="00DA195F" w:rsidRDefault="00DA195F">
      <w:pPr>
        <w:rPr>
          <w:b/>
        </w:rPr>
      </w:pPr>
    </w:p>
    <w:p w14:paraId="5C1EFE2E" w14:textId="77777777" w:rsidR="00DA195F" w:rsidRDefault="00DA195F">
      <w:pPr>
        <w:rPr>
          <w:b/>
        </w:rPr>
      </w:pPr>
    </w:p>
    <w:p w14:paraId="2C0A2106" w14:textId="77777777" w:rsidR="00DA195F" w:rsidRDefault="00DA195F">
      <w:pPr>
        <w:rPr>
          <w:bCs/>
          <w:iCs/>
          <w:color w:val="FF0000"/>
          <w:lang w:eastAsia="zh-CN"/>
        </w:rPr>
      </w:pPr>
    </w:p>
    <w:p w14:paraId="1BA1B5C1" w14:textId="77777777" w:rsidR="00DA195F" w:rsidRDefault="00513E5F">
      <w:pPr>
        <w:pStyle w:val="Heading2"/>
      </w:pPr>
      <w:r>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What are the reasons for applying NPDCCH / MPDCCH monitoring restrictions:</w:t>
      </w:r>
    </w:p>
    <w:p w14:paraId="5FBDE09B" w14:textId="77777777" w:rsidR="00DA195F" w:rsidRPr="009C5F44" w:rsidRDefault="00513E5F">
      <w:pPr>
        <w:pStyle w:val="BodyText"/>
        <w:numPr>
          <w:ilvl w:val="0"/>
          <w:numId w:val="23"/>
        </w:numPr>
        <w:rPr>
          <w:rFonts w:eastAsia="SimSun"/>
          <w:bCs/>
          <w:highlight w:val="yellow"/>
          <w:lang w:eastAsia="zh-CN"/>
        </w:rPr>
      </w:pPr>
      <w:r w:rsidRPr="009C5F44">
        <w:rPr>
          <w:rFonts w:eastAsia="SimSun"/>
          <w:bCs/>
          <w:highlight w:val="yellow"/>
          <w:lang w:eastAsia="zh-CN"/>
        </w:rPr>
        <w:t>Avoid UL / DL collisions in HD-FDD.</w:t>
      </w:r>
    </w:p>
    <w:p w14:paraId="125E71C1"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9C5F44">
        <w:rPr>
          <w:rFonts w:eastAsia="SimSun"/>
          <w:bCs/>
          <w:highlight w:val="yellow"/>
          <w:lang w:eastAsia="zh-CN"/>
        </w:rPr>
        <w:t>Allows time for UE to decode NPDCCH / MPDCCH</w:t>
      </w:r>
      <w:r>
        <w:rPr>
          <w:rFonts w:eastAsia="SimSun"/>
          <w:bCs/>
          <w:lang w:eastAsia="zh-CN"/>
        </w:rPr>
        <w:t xml:space="preserve"> (this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NB_IoT and </w:t>
      </w:r>
      <w:r w:rsidR="007779DD">
        <w:rPr>
          <w:rFonts w:eastAsia="SimSun"/>
          <w:bCs/>
          <w:color w:val="0070C0"/>
          <w:lang w:eastAsia="zh-CN"/>
        </w:rPr>
        <w:t>Emtc</w:t>
      </w:r>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r w:rsidR="007779DD">
        <w:rPr>
          <w:rFonts w:eastAsia="SimSun"/>
          <w:bCs/>
          <w:lang w:eastAsia="zh-CN"/>
        </w:rPr>
        <w:t>Enb</w:t>
      </w:r>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lastRenderedPageBreak/>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ms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lastRenderedPageBreak/>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Perhaps revisit this question after working on the koffset and the HD-FDD issues</w:t>
            </w:r>
          </w:p>
        </w:tc>
      </w:tr>
      <w:tr w:rsidR="00BE3FD1" w14:paraId="73115B43" w14:textId="77777777" w:rsidTr="000E7D05">
        <w:trPr>
          <w:trHeight w:val="1314"/>
        </w:trPr>
        <w:tc>
          <w:tcPr>
            <w:tcW w:w="3681" w:type="dxa"/>
          </w:tcPr>
          <w:p w14:paraId="79723AB8" w14:textId="78B31D15" w:rsidR="00BE3FD1" w:rsidRDefault="00BE3FD1" w:rsidP="00706FE4">
            <w:pPr>
              <w:spacing w:after="180" w:line="360" w:lineRule="auto"/>
              <w:rPr>
                <w:lang w:eastAsia="zh-CN"/>
              </w:rPr>
            </w:pPr>
            <w:r>
              <w:rPr>
                <w:lang w:eastAsia="zh-CN"/>
              </w:rPr>
              <w:t>APT</w:t>
            </w:r>
          </w:p>
        </w:tc>
        <w:tc>
          <w:tcPr>
            <w:tcW w:w="5388" w:type="dxa"/>
          </w:tcPr>
          <w:p w14:paraId="75E8A618" w14:textId="77777777" w:rsidR="00BE3FD1" w:rsidRDefault="00BE3FD1" w:rsidP="00706FE4">
            <w:pPr>
              <w:spacing w:after="180" w:line="360" w:lineRule="auto"/>
              <w:rPr>
                <w:lang w:eastAsia="zh-CN"/>
              </w:rPr>
            </w:pPr>
            <w:r>
              <w:rPr>
                <w:lang w:eastAsia="zh-CN"/>
              </w:rPr>
              <w:t xml:space="preserve">Better to address in </w:t>
            </w:r>
            <w:r>
              <w:rPr>
                <w:lang w:eastAsia="zh-CN"/>
              </w:rPr>
              <w:t>AI 8.15.2</w:t>
            </w:r>
            <w:r w:rsidR="006D1CC1">
              <w:rPr>
                <w:lang w:eastAsia="zh-CN"/>
              </w:rPr>
              <w:t>.</w:t>
            </w:r>
          </w:p>
          <w:p w14:paraId="2E439E01" w14:textId="3B4269E0" w:rsidR="006D1CC1" w:rsidRPr="008612E7" w:rsidRDefault="006D1CC1" w:rsidP="00706FE4">
            <w:pPr>
              <w:spacing w:after="180" w:line="360" w:lineRule="auto"/>
              <w:rPr>
                <w:lang w:eastAsia="zh-CN"/>
              </w:rPr>
            </w:pPr>
            <w:r>
              <w:rPr>
                <w:lang w:eastAsia="zh-CN"/>
              </w:rPr>
              <w:t>UL</w:t>
            </w:r>
            <w:r w:rsidRPr="006D1CC1">
              <w:rPr>
                <w:lang w:eastAsia="zh-CN"/>
              </w:rPr>
              <w:t xml:space="preserve"> compensation gap (UCG)</w:t>
            </w:r>
            <w:r>
              <w:rPr>
                <w:lang w:eastAsia="zh-CN"/>
              </w:rPr>
              <w:t xml:space="preserve"> is for long UL transmission and how to maintain UL timing alignment due to long UL transmission is discussed in AI 8.15.2.</w:t>
            </w:r>
          </w:p>
        </w:tc>
      </w:tr>
    </w:tbl>
    <w:p w14:paraId="57D11388" w14:textId="77777777" w:rsidR="00DA195F" w:rsidRDefault="00DA195F">
      <w:pPr>
        <w:spacing w:after="180" w:line="360" w:lineRule="auto"/>
        <w:rPr>
          <w:lang w:eastAsia="zh-CN"/>
        </w:rPr>
      </w:pPr>
    </w:p>
    <w:p w14:paraId="0AE71FC7" w14:textId="77777777"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PoV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1029EBC9" w:rsidR="00DA195F" w:rsidRDefault="00513E5F">
      <w:pPr>
        <w:rPr>
          <w:rFonts w:eastAsia="SimSun"/>
          <w:color w:val="0070C0"/>
          <w:lang w:eastAsia="zh-CN"/>
        </w:rPr>
      </w:pPr>
      <w:r>
        <w:rPr>
          <w:rFonts w:eastAsia="SimSun"/>
          <w:color w:val="0070C0"/>
        </w:rPr>
        <w:t xml:space="preserve">In general, what set of R16 </w:t>
      </w:r>
      <w:r w:rsidR="0010516E">
        <w:rPr>
          <w:rFonts w:eastAsia="SimSun"/>
          <w:color w:val="0070C0"/>
        </w:rPr>
        <w:t>Emtc</w:t>
      </w:r>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r w:rsidR="0010516E">
              <w:rPr>
                <w:lang w:eastAsia="zh-CN"/>
              </w:rPr>
              <w:t>Emtc</w:t>
            </w:r>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r w:rsidR="0010516E" w:rsidRPr="002E58AD">
              <w:rPr>
                <w:lang w:eastAsia="zh-CN"/>
              </w:rPr>
              <w:t>Emtc</w:t>
            </w:r>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It is too early to consider R16 NB-IoT and Emtc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While it would be desirable to consider all R16 features in the study, RAN1 needs to prioritise the features studied, given the timeplan for the IoT-NTN study item.</w:t>
            </w:r>
          </w:p>
        </w:tc>
      </w:tr>
      <w:tr w:rsidR="006D1CC1" w14:paraId="6F2D69AB" w14:textId="77777777" w:rsidTr="000E7D05">
        <w:trPr>
          <w:trHeight w:val="1314"/>
        </w:trPr>
        <w:tc>
          <w:tcPr>
            <w:tcW w:w="3681" w:type="dxa"/>
          </w:tcPr>
          <w:p w14:paraId="050BCBC8" w14:textId="2AB85DDF" w:rsidR="006D1CC1" w:rsidRDefault="006D1CC1" w:rsidP="00706FE4">
            <w:pPr>
              <w:spacing w:after="180" w:line="360" w:lineRule="auto"/>
              <w:rPr>
                <w:lang w:eastAsia="zh-CN"/>
              </w:rPr>
            </w:pPr>
            <w:r>
              <w:rPr>
                <w:lang w:eastAsia="zh-CN"/>
              </w:rPr>
              <w:t>APT</w:t>
            </w:r>
          </w:p>
        </w:tc>
        <w:tc>
          <w:tcPr>
            <w:tcW w:w="5388" w:type="dxa"/>
          </w:tcPr>
          <w:p w14:paraId="30956AC2" w14:textId="77B4F5C3" w:rsidR="006D1CC1" w:rsidRDefault="006D1CC1" w:rsidP="006D1CC1">
            <w:pPr>
              <w:spacing w:after="180" w:line="360" w:lineRule="auto"/>
              <w:rPr>
                <w:lang w:eastAsia="zh-CN"/>
              </w:rPr>
            </w:pPr>
            <w:r>
              <w:rPr>
                <w:lang w:eastAsia="zh-CN"/>
              </w:rPr>
              <w:t xml:space="preserve">Prefer study all Rel-16 features. The same discussion for PUR and EDT is also in RAN2.  </w:t>
            </w:r>
          </w:p>
        </w:tc>
      </w:tr>
    </w:tbl>
    <w:p w14:paraId="2B46E4B5" w14:textId="77777777" w:rsidR="00435A58" w:rsidRPr="00435A58" w:rsidRDefault="00435A58">
      <w:pPr>
        <w:pStyle w:val="BodyText"/>
        <w:rPr>
          <w:rFonts w:eastAsia="SimSun"/>
          <w:bCs/>
          <w:lang w:eastAsia="zh-CN"/>
        </w:rPr>
      </w:pPr>
    </w:p>
    <w:p w14:paraId="59C0D097" w14:textId="77777777" w:rsidR="00435A58" w:rsidRDefault="00435A58">
      <w:pPr>
        <w:pStyle w:val="BodyText"/>
        <w:rPr>
          <w:rFonts w:eastAsia="SimSun"/>
          <w:bCs/>
          <w:lang w:eastAsia="zh-CN"/>
        </w:rPr>
      </w:pPr>
    </w:p>
    <w:p w14:paraId="550F0CB7" w14:textId="77777777"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9" w:name="_Hlk62483328"/>
      <w:r>
        <w:t>(N)PRACH before SIB1</w:t>
      </w:r>
    </w:p>
    <w:bookmarkEnd w:id="9"/>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0" w:name="_Toc61854939"/>
      <w:r>
        <w:rPr>
          <w:b w:val="0"/>
          <w:bCs w:val="0"/>
        </w:rPr>
        <w:t>Proposal 1: Whether consider the initial TA to determine a valid NPRACH occasion shall be FFS.</w:t>
      </w:r>
      <w:bookmarkEnd w:id="10"/>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Terrestrial eMTC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eMTC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The tables below are taken from the ZTE Tdoc:</w:t>
      </w:r>
    </w:p>
    <w:p w14:paraId="5BAB94A2" w14:textId="77777777" w:rsidR="00DA195F" w:rsidRDefault="00513E5F">
      <w:pPr>
        <w:pStyle w:val="Caption"/>
        <w:keepNext/>
        <w:spacing w:beforeLines="50" w:before="120" w:afterLines="50"/>
      </w:pPr>
      <w:bookmarkStart w:id="11" w:name="_Ref61352291"/>
      <w:r>
        <w:t xml:space="preserve">Table </w:t>
      </w:r>
      <w:fldSimple w:instr=" SEQ Table \* ARABIC ">
        <w:r>
          <w:t>1</w:t>
        </w:r>
      </w:fldSimple>
      <w:bookmarkEnd w:id="11"/>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r>
        <w:t>eMTC</w:t>
      </w:r>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CEmodeA,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The following documents were submitted to RAN1#104e before the Tdoc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9A7F61">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9A7F61">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9A7F61">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9A7F61">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9A7F61">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9A7F61">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9A7F61">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9A7F61">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9A7F61">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9A7F61">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9A7F61">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9A7F61">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9A7F61">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9A7F61">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9A7F61">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9A7F61">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9A7F61">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9A7F61">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9A7F61">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2" w:name="_Ref40204599"/>
      <w:r>
        <w:rPr>
          <w:rFonts w:ascii="Times New Roman" w:hAnsi="Times New Roman" w:cs="Times New Roman"/>
        </w:rPr>
        <w:t xml:space="preserve">RP-193235. </w:t>
      </w:r>
      <w:bookmarkEnd w:id="12"/>
      <w:r>
        <w:rPr>
          <w:rFonts w:ascii="Times New Roman" w:hAnsi="Times New Roman" w:cs="Times New Roman"/>
        </w:rPr>
        <w:t>“Study on NB-IoT / eMTC support for Non-Terrestrial Network”. RANP#86. Sitges,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3" w:name="_Ref54298530"/>
      <w:r>
        <w:rPr>
          <w:rFonts w:ascii="Times New Roman" w:hAnsi="Times New Roman" w:cs="Times New Roman"/>
        </w:rPr>
        <w:t>3GPP TR 38.821, Solutions for NR to support non-terrestrial networks (NTN), V16.0.0.</w:t>
      </w:r>
      <w:bookmarkEnd w:id="13"/>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2A048B" w14:textId="77777777" w:rsidR="00261A4D" w:rsidRDefault="00261A4D">
      <w:pPr>
        <w:spacing w:after="0"/>
      </w:pPr>
      <w:r>
        <w:separator/>
      </w:r>
    </w:p>
  </w:endnote>
  <w:endnote w:type="continuationSeparator" w:id="0">
    <w:p w14:paraId="46DFE233" w14:textId="77777777" w:rsidR="00261A4D" w:rsidRDefault="00261A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E491F" w14:textId="77777777" w:rsidR="009A7F61" w:rsidRDefault="009A7F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6608710"/>
      <w:docPartObj>
        <w:docPartGallery w:val="AutoText"/>
      </w:docPartObj>
    </w:sdtPr>
    <w:sdtContent>
      <w:p w14:paraId="28A1049C" w14:textId="473E6752" w:rsidR="009A7F61" w:rsidRDefault="009A7F61">
        <w:pPr>
          <w:pStyle w:val="Footer"/>
        </w:pPr>
        <w:r>
          <w:fldChar w:fldCharType="begin"/>
        </w:r>
        <w:r>
          <w:instrText xml:space="preserve"> PAGE   \* MERGEFORMAT </w:instrText>
        </w:r>
        <w:r>
          <w:fldChar w:fldCharType="separate"/>
        </w:r>
        <w:r>
          <w:rPr>
            <w:noProof/>
          </w:rPr>
          <w:t>19</w:t>
        </w:r>
        <w:r>
          <w:fldChar w:fldCharType="end"/>
        </w:r>
      </w:p>
    </w:sdtContent>
  </w:sdt>
  <w:p w14:paraId="443A8B72" w14:textId="77777777" w:rsidR="009A7F61" w:rsidRDefault="009A7F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8A92A" w14:textId="77777777" w:rsidR="009A7F61" w:rsidRDefault="009A7F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102B66" w14:textId="77777777" w:rsidR="00261A4D" w:rsidRDefault="00261A4D">
      <w:pPr>
        <w:spacing w:after="0"/>
      </w:pPr>
      <w:r>
        <w:separator/>
      </w:r>
    </w:p>
  </w:footnote>
  <w:footnote w:type="continuationSeparator" w:id="0">
    <w:p w14:paraId="08886F84" w14:textId="77777777" w:rsidR="00261A4D" w:rsidRDefault="00261A4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51375" w14:textId="77777777" w:rsidR="009A7F61" w:rsidRDefault="009A7F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45D33" w14:textId="77777777" w:rsidR="009A7F61" w:rsidRDefault="009A7F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D8FA4" w14:textId="77777777" w:rsidR="009A7F61" w:rsidRDefault="009A7F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A4D"/>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CC1"/>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A7F61"/>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1F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3FD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D8342A-D59F-4E9E-9BBC-549A77F3C49F}">
  <ds:schemaRefs>
    <ds:schemaRef ds:uri="http://schemas.openxmlformats.org/officeDocument/2006/bibliography"/>
  </ds:schemaRefs>
</ds:datastoreItem>
</file>

<file path=customXml/itemProps4.xml><?xml version="1.0" encoding="utf-8"?>
<ds:datastoreItem xmlns:ds="http://schemas.openxmlformats.org/officeDocument/2006/customXml" ds:itemID="{E5440906-C232-40CC-B0C1-D484A56B1C1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9A094076-C453-4244-B5BD-BAF13797FA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0</Pages>
  <Words>10421</Words>
  <Characters>59402</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6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Chien-Chun</cp:lastModifiedBy>
  <cp:revision>3</cp:revision>
  <cp:lastPrinted>2016-05-14T13:14:00Z</cp:lastPrinted>
  <dcterms:created xsi:type="dcterms:W3CDTF">2021-01-28T08:03:00Z</dcterms:created>
  <dcterms:modified xsi:type="dcterms:W3CDTF">2021-01-2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